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68D9E" w14:textId="77777777" w:rsidR="001B4892" w:rsidRDefault="001B4892" w:rsidP="001B4892"/>
    <w:p w14:paraId="5B0DA861" w14:textId="77777777" w:rsidR="001B4892" w:rsidRDefault="001B4892" w:rsidP="001B4892"/>
    <w:p w14:paraId="36018A66" w14:textId="77777777" w:rsidR="00657B1D" w:rsidRDefault="00657B1D" w:rsidP="001B4892"/>
    <w:p w14:paraId="6114AAC0" w14:textId="77777777" w:rsidR="005A30B5" w:rsidRPr="005A30B5" w:rsidRDefault="00CA1FC1" w:rsidP="005A30B5">
      <w:pPr>
        <w:pStyle w:val="Heading1"/>
      </w:pPr>
      <w:r w:rsidRPr="005A30B5">
        <w:t>Young Adult Advisory Delegate</w:t>
      </w:r>
      <w:r w:rsidR="0009309D" w:rsidRPr="005A30B5">
        <w:t xml:space="preserve"> Application for </w:t>
      </w:r>
      <w:r w:rsidR="001A2AC2" w:rsidRPr="005A30B5">
        <w:t xml:space="preserve">the </w:t>
      </w:r>
    </w:p>
    <w:p w14:paraId="505440EE" w14:textId="77777777" w:rsidR="00EB5A78" w:rsidRPr="00EB5A78" w:rsidRDefault="00EB5A78" w:rsidP="00EB5A78">
      <w:pPr>
        <w:pBdr>
          <w:bottom w:val="single" w:sz="12" w:space="1" w:color="71B43C" w:themeColor="accent1" w:themeShade="BF"/>
        </w:pBdr>
        <w:jc w:val="center"/>
        <w:outlineLvl w:val="0"/>
        <w:rPr>
          <w:rFonts w:asciiTheme="minorHAnsi" w:eastAsiaTheme="majorEastAsia" w:hAnsiTheme="minorHAnsi" w:cstheme="minorHAnsi"/>
          <w:bCs/>
          <w:color w:val="004A19" w:themeColor="text1"/>
          <w:spacing w:val="-20"/>
          <w:sz w:val="36"/>
          <w:szCs w:val="22"/>
        </w:rPr>
      </w:pPr>
      <w:r w:rsidRPr="00EB5A78">
        <w:rPr>
          <w:rFonts w:asciiTheme="minorHAnsi" w:eastAsiaTheme="majorEastAsia" w:hAnsiTheme="minorHAnsi" w:cstheme="minorHAnsi"/>
          <w:bCs/>
          <w:color w:val="004A19" w:themeColor="text1"/>
          <w:spacing w:val="-20"/>
          <w:sz w:val="36"/>
          <w:szCs w:val="22"/>
        </w:rPr>
        <w:t>June 22 – July 2, 2026 - Milwaukee, WI</w:t>
      </w:r>
    </w:p>
    <w:p w14:paraId="44B4F89D" w14:textId="77777777" w:rsidR="005A30B5" w:rsidRDefault="005A30B5" w:rsidP="005A30B5">
      <w:pPr>
        <w:pStyle w:val="Heading2"/>
        <w:spacing w:before="0" w:after="0"/>
        <w:jc w:val="center"/>
        <w:rPr>
          <w:rFonts w:eastAsia="Calibri"/>
          <w:sz w:val="32"/>
          <w:szCs w:val="32"/>
        </w:rPr>
      </w:pPr>
    </w:p>
    <w:p w14:paraId="1FE449E0" w14:textId="4DC2C965" w:rsidR="00800B0B" w:rsidRPr="005A30B5" w:rsidRDefault="00800B0B" w:rsidP="005A30B5">
      <w:pPr>
        <w:pStyle w:val="Heading2"/>
        <w:spacing w:before="0" w:after="0"/>
        <w:jc w:val="center"/>
        <w:rPr>
          <w:rFonts w:eastAsia="Calibri"/>
          <w:sz w:val="32"/>
          <w:szCs w:val="32"/>
        </w:rPr>
      </w:pPr>
      <w:r w:rsidRPr="005A30B5">
        <w:rPr>
          <w:rFonts w:eastAsia="Calibri"/>
          <w:sz w:val="32"/>
          <w:szCs w:val="32"/>
        </w:rPr>
        <w:t>Session Recommendation Form</w:t>
      </w:r>
    </w:p>
    <w:p w14:paraId="13F2E7D3" w14:textId="77777777" w:rsidR="00800B0B" w:rsidRPr="00800B0B" w:rsidRDefault="00800B0B" w:rsidP="00800B0B">
      <w:pPr>
        <w:rPr>
          <w:rFonts w:eastAsia="Calibri"/>
        </w:rPr>
      </w:pPr>
    </w:p>
    <w:p w14:paraId="68266F4D" w14:textId="0708F4AD" w:rsidR="00800B0B" w:rsidRDefault="00800B0B" w:rsidP="005A30B5">
      <w:pPr>
        <w:jc w:val="center"/>
        <w:rPr>
          <w:rFonts w:asciiTheme="minorHAnsi" w:hAnsiTheme="minorHAnsi"/>
          <w:sz w:val="24"/>
          <w:szCs w:val="28"/>
        </w:rPr>
      </w:pPr>
      <w:r w:rsidRPr="005A30B5">
        <w:rPr>
          <w:rFonts w:asciiTheme="minorHAnsi" w:hAnsiTheme="minorHAnsi"/>
          <w:sz w:val="24"/>
          <w:szCs w:val="28"/>
        </w:rPr>
        <w:t xml:space="preserve">Please provide the following information and return </w:t>
      </w:r>
      <w:r w:rsidR="005A30B5">
        <w:rPr>
          <w:rFonts w:asciiTheme="minorHAnsi" w:hAnsiTheme="minorHAnsi"/>
          <w:sz w:val="24"/>
          <w:szCs w:val="28"/>
        </w:rPr>
        <w:t xml:space="preserve">it </w:t>
      </w:r>
      <w:r w:rsidRPr="005A30B5">
        <w:rPr>
          <w:rFonts w:asciiTheme="minorHAnsi" w:hAnsiTheme="minorHAnsi"/>
          <w:sz w:val="24"/>
          <w:szCs w:val="28"/>
        </w:rPr>
        <w:t xml:space="preserve">by </w:t>
      </w:r>
      <w:r w:rsidR="001A2AC2" w:rsidRPr="005A30B5">
        <w:rPr>
          <w:rFonts w:asciiTheme="minorHAnsi" w:hAnsiTheme="minorHAnsi"/>
          <w:b/>
          <w:sz w:val="24"/>
          <w:szCs w:val="28"/>
        </w:rPr>
        <w:t>November 1, 202</w:t>
      </w:r>
      <w:r w:rsidR="00EB5A78">
        <w:rPr>
          <w:rFonts w:asciiTheme="minorHAnsi" w:hAnsiTheme="minorHAnsi"/>
          <w:b/>
          <w:sz w:val="24"/>
          <w:szCs w:val="28"/>
        </w:rPr>
        <w:t>5</w:t>
      </w:r>
      <w:r w:rsidR="005A30B5">
        <w:rPr>
          <w:rFonts w:asciiTheme="minorHAnsi" w:hAnsiTheme="minorHAnsi"/>
          <w:b/>
          <w:sz w:val="24"/>
          <w:szCs w:val="28"/>
        </w:rPr>
        <w:t>,</w:t>
      </w:r>
      <w:r w:rsidRPr="005A30B5">
        <w:rPr>
          <w:rFonts w:asciiTheme="minorHAnsi" w:hAnsiTheme="minorHAnsi"/>
          <w:b/>
          <w:sz w:val="22"/>
          <w:szCs w:val="28"/>
        </w:rPr>
        <w:t xml:space="preserve"> </w:t>
      </w:r>
      <w:r w:rsidRPr="005A30B5">
        <w:rPr>
          <w:rFonts w:asciiTheme="minorHAnsi" w:hAnsiTheme="minorHAnsi"/>
          <w:sz w:val="24"/>
          <w:szCs w:val="28"/>
        </w:rPr>
        <w:t>to:</w:t>
      </w:r>
    </w:p>
    <w:p w14:paraId="5D23B6B2" w14:textId="77777777" w:rsidR="005A30B5" w:rsidRPr="005A30B5" w:rsidRDefault="005A30B5" w:rsidP="005A30B5">
      <w:pPr>
        <w:jc w:val="center"/>
        <w:rPr>
          <w:rFonts w:asciiTheme="minorHAnsi" w:hAnsiTheme="minorHAnsi"/>
          <w:sz w:val="24"/>
          <w:szCs w:val="28"/>
        </w:rPr>
      </w:pPr>
    </w:p>
    <w:p w14:paraId="21A1D9B0" w14:textId="77777777" w:rsidR="005A30B5" w:rsidRDefault="00800B0B" w:rsidP="005A30B5">
      <w:pPr>
        <w:jc w:val="center"/>
        <w:rPr>
          <w:rFonts w:asciiTheme="minorHAnsi" w:hAnsiTheme="minorHAnsi"/>
          <w:b/>
          <w:sz w:val="24"/>
          <w:szCs w:val="24"/>
        </w:rPr>
      </w:pPr>
      <w:r w:rsidRPr="005A30B5">
        <w:rPr>
          <w:rFonts w:asciiTheme="minorHAnsi" w:hAnsiTheme="minorHAnsi"/>
          <w:b/>
          <w:sz w:val="24"/>
          <w:szCs w:val="24"/>
        </w:rPr>
        <w:t xml:space="preserve">The Presbytery of Donegal </w:t>
      </w:r>
      <w:r w:rsidR="005A30B5" w:rsidRPr="005A30B5">
        <w:rPr>
          <w:rFonts w:asciiTheme="minorHAnsi" w:hAnsiTheme="minorHAnsi"/>
          <w:b/>
          <w:sz w:val="24"/>
          <w:szCs w:val="24"/>
        </w:rPr>
        <w:t xml:space="preserve"> </w:t>
      </w:r>
      <w:r w:rsidRPr="005A30B5">
        <w:rPr>
          <w:rFonts w:asciiTheme="minorHAnsi" w:hAnsiTheme="minorHAnsi"/>
          <w:b/>
          <w:sz w:val="24"/>
          <w:szCs w:val="24"/>
        </w:rPr>
        <w:t xml:space="preserve">P.O. Box 10054, Lancaster, PA 17605 </w:t>
      </w:r>
    </w:p>
    <w:p w14:paraId="4D517667" w14:textId="3E24B789" w:rsidR="00800B0B" w:rsidRPr="005A30B5" w:rsidRDefault="00800B0B" w:rsidP="005A30B5">
      <w:pPr>
        <w:jc w:val="center"/>
        <w:rPr>
          <w:rFonts w:asciiTheme="minorHAnsi" w:hAnsiTheme="minorHAnsi"/>
          <w:b/>
          <w:sz w:val="24"/>
          <w:szCs w:val="24"/>
        </w:rPr>
      </w:pPr>
      <w:r w:rsidRPr="005A30B5">
        <w:rPr>
          <w:rFonts w:asciiTheme="minorHAnsi" w:hAnsiTheme="minorHAnsi"/>
          <w:b/>
          <w:sz w:val="24"/>
          <w:szCs w:val="24"/>
        </w:rPr>
        <w:t xml:space="preserve">or Christine@donegalpby.org </w:t>
      </w:r>
    </w:p>
    <w:p w14:paraId="49381C51" w14:textId="77777777" w:rsidR="002866BD" w:rsidRPr="002866BD" w:rsidRDefault="002866BD" w:rsidP="002866BD">
      <w:pPr>
        <w:jc w:val="center"/>
        <w:rPr>
          <w:rFonts w:asciiTheme="minorHAnsi" w:hAnsiTheme="minorHAnsi"/>
          <w:b/>
          <w:sz w:val="24"/>
          <w:szCs w:val="24"/>
        </w:rPr>
      </w:pPr>
    </w:p>
    <w:p w14:paraId="08A33389" w14:textId="77777777" w:rsidR="00800B0B" w:rsidRPr="004E430F" w:rsidRDefault="00800B0B" w:rsidP="00800B0B">
      <w:pPr>
        <w:widowControl w:val="0"/>
        <w:autoSpaceDE w:val="0"/>
        <w:autoSpaceDN w:val="0"/>
        <w:adjustRightInd w:val="0"/>
        <w:spacing w:before="120" w:line="48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Applicant’s </w:t>
      </w:r>
      <w:r w:rsidRPr="00A277A9">
        <w:rPr>
          <w:rFonts w:ascii="Calibri" w:hAnsi="Calibri" w:cs="Calibri"/>
          <w:bCs/>
          <w:sz w:val="24"/>
          <w:szCs w:val="24"/>
        </w:rPr>
        <w:t xml:space="preserve">Name: </w:t>
      </w:r>
      <w:r w:rsidRPr="00A277A9">
        <w:rPr>
          <w:rFonts w:ascii="Calibri" w:hAnsi="Calibri" w:cs="Calibri"/>
          <w:sz w:val="24"/>
          <w:szCs w:val="24"/>
        </w:rPr>
        <w:t>_____________________________________________</w:t>
      </w:r>
      <w:r>
        <w:rPr>
          <w:rFonts w:ascii="Calibri" w:hAnsi="Calibri" w:cs="Calibri"/>
          <w:sz w:val="24"/>
          <w:szCs w:val="24"/>
        </w:rPr>
        <w:t>_______________________</w:t>
      </w:r>
      <w:r w:rsidRPr="00A277A9">
        <w:rPr>
          <w:rFonts w:ascii="Calibri" w:hAnsi="Calibri" w:cs="Calibri"/>
          <w:sz w:val="24"/>
          <w:szCs w:val="24"/>
        </w:rPr>
        <w:t>_</w:t>
      </w:r>
    </w:p>
    <w:p w14:paraId="77FCB5A7" w14:textId="77777777" w:rsidR="00800B0B" w:rsidRDefault="00800B0B" w:rsidP="00800B0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Applicant’s </w:t>
      </w:r>
      <w:r w:rsidRPr="00A277A9">
        <w:rPr>
          <w:rFonts w:ascii="Calibri" w:hAnsi="Calibri" w:cs="Calibri"/>
          <w:bCs/>
          <w:sz w:val="24"/>
          <w:szCs w:val="24"/>
        </w:rPr>
        <w:t>E-mail:</w:t>
      </w:r>
      <w:r w:rsidRPr="00A277A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____________________________________________________________________ </w:t>
      </w:r>
    </w:p>
    <w:p w14:paraId="34D1D249" w14:textId="77777777" w:rsidR="00800B0B" w:rsidRDefault="00800B0B" w:rsidP="00800B0B">
      <w:pPr>
        <w:rPr>
          <w:rFonts w:ascii="Calibri" w:hAnsi="Calibri" w:cs="Calibri"/>
          <w:sz w:val="24"/>
          <w:szCs w:val="24"/>
        </w:rPr>
      </w:pPr>
    </w:p>
    <w:p w14:paraId="707D15DB" w14:textId="77777777" w:rsidR="00800B0B" w:rsidRPr="00800B0B" w:rsidRDefault="00800B0B" w:rsidP="00800B0B">
      <w:pPr>
        <w:rPr>
          <w:rFonts w:ascii="Calibri" w:eastAsia="Calibri" w:hAnsi="Calibri"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Church Name</w:t>
      </w:r>
      <w:r w:rsidRPr="00A277A9">
        <w:rPr>
          <w:rFonts w:ascii="Calibri" w:hAnsi="Calibri" w:cs="Calibri"/>
          <w:bCs/>
          <w:sz w:val="24"/>
          <w:szCs w:val="24"/>
        </w:rPr>
        <w:t>:</w:t>
      </w:r>
      <w:r w:rsidRPr="00A277A9">
        <w:rPr>
          <w:rFonts w:ascii="Calibri" w:hAnsi="Calibri" w:cs="Calibri"/>
          <w:sz w:val="24"/>
          <w:szCs w:val="24"/>
        </w:rPr>
        <w:t xml:space="preserve"> _______________</w:t>
      </w:r>
      <w:r>
        <w:rPr>
          <w:rFonts w:ascii="Calibri" w:hAnsi="Calibri" w:cs="Calibri"/>
          <w:sz w:val="24"/>
          <w:szCs w:val="24"/>
        </w:rPr>
        <w:t>_________________________________________________________</w:t>
      </w:r>
    </w:p>
    <w:p w14:paraId="09BC5C83" w14:textId="77777777" w:rsidR="00800B0B" w:rsidRDefault="00800B0B" w:rsidP="00800B0B">
      <w:pPr>
        <w:rPr>
          <w:rFonts w:ascii="Calibri" w:eastAsia="Calibri" w:hAnsi="Calibri"/>
          <w:sz w:val="24"/>
          <w:szCs w:val="24"/>
        </w:rPr>
      </w:pPr>
    </w:p>
    <w:p w14:paraId="1A35BB13" w14:textId="77777777" w:rsidR="00800B0B" w:rsidRDefault="00800B0B" w:rsidP="00800B0B">
      <w:pPr>
        <w:rPr>
          <w:rFonts w:ascii="Calibri" w:eastAsia="Calibri" w:hAnsi="Calibri"/>
          <w:sz w:val="24"/>
          <w:szCs w:val="24"/>
        </w:rPr>
      </w:pPr>
    </w:p>
    <w:p w14:paraId="343B5EAB" w14:textId="77777777" w:rsidR="005A30B5" w:rsidRPr="00800B0B" w:rsidRDefault="005A30B5" w:rsidP="00800B0B">
      <w:pPr>
        <w:rPr>
          <w:rFonts w:ascii="Calibri" w:eastAsia="Calibri" w:hAnsi="Calibri"/>
          <w:sz w:val="24"/>
          <w:szCs w:val="24"/>
        </w:rPr>
      </w:pPr>
    </w:p>
    <w:p w14:paraId="1A568532" w14:textId="77777777" w:rsidR="00800B0B" w:rsidRPr="00800B0B" w:rsidRDefault="00800B0B" w:rsidP="00800B0B">
      <w:pPr>
        <w:rPr>
          <w:rFonts w:ascii="Calibri" w:eastAsia="Calibri" w:hAnsi="Calibri"/>
          <w:sz w:val="24"/>
          <w:szCs w:val="24"/>
        </w:rPr>
      </w:pP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>
        <w:rPr>
          <w:rFonts w:ascii="Calibri" w:eastAsia="Calibri" w:hAnsi="Calibri"/>
          <w:sz w:val="24"/>
          <w:szCs w:val="24"/>
          <w:u w:val="single"/>
        </w:rPr>
        <w:t>________</w:t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  <w:r w:rsidRPr="00800B0B">
        <w:rPr>
          <w:rFonts w:ascii="Calibri" w:eastAsia="Calibri" w:hAnsi="Calibri"/>
          <w:sz w:val="24"/>
          <w:szCs w:val="24"/>
          <w:u w:val="single"/>
        </w:rPr>
        <w:tab/>
      </w:r>
    </w:p>
    <w:p w14:paraId="044098F9" w14:textId="77777777" w:rsidR="00800B0B" w:rsidRDefault="00800B0B" w:rsidP="00800B0B">
      <w:pPr>
        <w:jc w:val="center"/>
        <w:rPr>
          <w:rFonts w:ascii="Calibri" w:eastAsia="Calibri" w:hAnsi="Calibri"/>
          <w:sz w:val="24"/>
          <w:szCs w:val="24"/>
        </w:rPr>
      </w:pPr>
      <w:r w:rsidRPr="00800B0B">
        <w:rPr>
          <w:rFonts w:ascii="Calibri" w:eastAsia="Calibri" w:hAnsi="Calibri"/>
          <w:sz w:val="24"/>
          <w:szCs w:val="24"/>
        </w:rPr>
        <w:t>Signatu</w:t>
      </w:r>
      <w:r w:rsidR="00C33ECB">
        <w:rPr>
          <w:rFonts w:ascii="Calibri" w:eastAsia="Calibri" w:hAnsi="Calibri"/>
          <w:sz w:val="24"/>
          <w:szCs w:val="24"/>
        </w:rPr>
        <w:t>re of Pastor or</w:t>
      </w:r>
      <w:r w:rsidRPr="00800B0B">
        <w:rPr>
          <w:rFonts w:ascii="Calibri" w:eastAsia="Calibri" w:hAnsi="Calibri"/>
          <w:sz w:val="24"/>
          <w:szCs w:val="24"/>
        </w:rPr>
        <w:t xml:space="preserve"> Clerk of Session</w:t>
      </w:r>
    </w:p>
    <w:p w14:paraId="3D3938B6" w14:textId="77777777" w:rsidR="0090630A" w:rsidRDefault="0090630A" w:rsidP="00800B0B">
      <w:pPr>
        <w:jc w:val="center"/>
        <w:rPr>
          <w:rFonts w:ascii="Calibri" w:eastAsia="Calibri" w:hAnsi="Calibri"/>
          <w:sz w:val="24"/>
          <w:szCs w:val="24"/>
        </w:rPr>
      </w:pPr>
    </w:p>
    <w:p w14:paraId="1573CDA0" w14:textId="77777777" w:rsidR="005A30B5" w:rsidRDefault="005A30B5" w:rsidP="0090630A">
      <w:pPr>
        <w:spacing w:line="480" w:lineRule="auto"/>
        <w:rPr>
          <w:rFonts w:ascii="Calibri" w:eastAsia="Calibri" w:hAnsi="Calibri"/>
          <w:sz w:val="24"/>
          <w:szCs w:val="24"/>
        </w:rPr>
      </w:pPr>
    </w:p>
    <w:p w14:paraId="5741770E" w14:textId="6018CC53" w:rsidR="0090630A" w:rsidRPr="00800B0B" w:rsidRDefault="0090630A" w:rsidP="0090630A">
      <w:pPr>
        <w:spacing w:line="480" w:lineRule="auto"/>
        <w:rPr>
          <w:rFonts w:ascii="Calibri" w:eastAsia="Calibri" w:hAnsi="Calibri"/>
          <w:sz w:val="24"/>
          <w:szCs w:val="24"/>
        </w:rPr>
      </w:pPr>
      <w:r w:rsidRPr="0090630A">
        <w:rPr>
          <w:rFonts w:ascii="Calibri" w:eastAsia="Calibri" w:hAnsi="Calibri"/>
          <w:sz w:val="24"/>
          <w:szCs w:val="24"/>
        </w:rPr>
        <w:t xml:space="preserve">The Session </w:t>
      </w:r>
      <w:proofErr w:type="spellStart"/>
      <w:r w:rsidRPr="0090630A">
        <w:rPr>
          <w:rFonts w:ascii="Calibri" w:eastAsia="Calibri" w:hAnsi="Calibri"/>
          <w:sz w:val="24"/>
          <w:szCs w:val="24"/>
        </w:rPr>
        <w:t>of</w:t>
      </w:r>
      <w:r>
        <w:rPr>
          <w:rFonts w:ascii="Calibri" w:eastAsia="Calibri" w:hAnsi="Calibri"/>
          <w:sz w:val="24"/>
          <w:szCs w:val="24"/>
        </w:rPr>
        <w:t>________________________________________met</w:t>
      </w:r>
      <w:proofErr w:type="spellEnd"/>
      <w:r>
        <w:rPr>
          <w:rFonts w:ascii="Calibri" w:eastAsia="Calibri" w:hAnsi="Calibri"/>
          <w:sz w:val="24"/>
          <w:szCs w:val="24"/>
        </w:rPr>
        <w:t xml:space="preserve"> on _______________________</w:t>
      </w:r>
      <w:r w:rsidRPr="0090630A">
        <w:rPr>
          <w:rFonts w:ascii="Calibri" w:eastAsia="Calibri" w:hAnsi="Calibri"/>
          <w:sz w:val="24"/>
          <w:szCs w:val="24"/>
        </w:rPr>
        <w:t>and endorsed</w:t>
      </w:r>
      <w:r>
        <w:rPr>
          <w:rFonts w:ascii="Calibri" w:eastAsia="Calibri" w:hAnsi="Calibri"/>
          <w:sz w:val="24"/>
          <w:szCs w:val="24"/>
        </w:rPr>
        <w:t xml:space="preserve"> the candidacy of __________________________</w:t>
      </w:r>
      <w:r w:rsidRPr="0090630A">
        <w:rPr>
          <w:rFonts w:ascii="Calibri" w:eastAsia="Calibri" w:hAnsi="Calibri"/>
          <w:sz w:val="24"/>
          <w:szCs w:val="24"/>
        </w:rPr>
        <w:t xml:space="preserve">as a YAAD </w:t>
      </w:r>
      <w:r>
        <w:rPr>
          <w:rFonts w:ascii="Calibri" w:eastAsia="Calibri" w:hAnsi="Calibri"/>
          <w:sz w:val="24"/>
          <w:szCs w:val="24"/>
        </w:rPr>
        <w:t>for the 20</w:t>
      </w:r>
      <w:r w:rsidR="00020572">
        <w:rPr>
          <w:rFonts w:ascii="Calibri" w:eastAsia="Calibri" w:hAnsi="Calibri"/>
          <w:sz w:val="24"/>
          <w:szCs w:val="24"/>
        </w:rPr>
        <w:t>2</w:t>
      </w:r>
      <w:r w:rsidR="00EB5A78">
        <w:rPr>
          <w:rFonts w:ascii="Calibri" w:eastAsia="Calibri" w:hAnsi="Calibri"/>
          <w:sz w:val="24"/>
          <w:szCs w:val="24"/>
        </w:rPr>
        <w:t>6</w:t>
      </w:r>
      <w:r>
        <w:rPr>
          <w:rFonts w:ascii="Calibri" w:eastAsia="Calibri" w:hAnsi="Calibri"/>
          <w:sz w:val="24"/>
          <w:szCs w:val="24"/>
        </w:rPr>
        <w:t xml:space="preserve"> General Assembly.</w:t>
      </w:r>
    </w:p>
    <w:p w14:paraId="0581453B" w14:textId="77777777" w:rsidR="00800B0B" w:rsidRPr="00800B0B" w:rsidRDefault="00800B0B" w:rsidP="00800B0B">
      <w:pPr>
        <w:jc w:val="center"/>
        <w:rPr>
          <w:rFonts w:ascii="Calibri" w:eastAsia="Calibri" w:hAnsi="Calibri"/>
          <w:sz w:val="24"/>
          <w:szCs w:val="24"/>
        </w:rPr>
      </w:pPr>
    </w:p>
    <w:p w14:paraId="4B49A68C" w14:textId="77777777" w:rsidR="00800B0B" w:rsidRPr="00800B0B" w:rsidRDefault="00800B0B" w:rsidP="00800B0B">
      <w:pPr>
        <w:jc w:val="center"/>
        <w:rPr>
          <w:rFonts w:ascii="Calibri" w:eastAsia="Calibri" w:hAnsi="Calibri"/>
          <w:sz w:val="24"/>
          <w:szCs w:val="24"/>
        </w:rPr>
      </w:pPr>
    </w:p>
    <w:p w14:paraId="516AE140" w14:textId="64AB9013" w:rsidR="00800B0B" w:rsidRPr="00800B0B" w:rsidRDefault="00800B0B" w:rsidP="00020572">
      <w:pPr>
        <w:rPr>
          <w:rFonts w:ascii="Calibri" w:eastAsia="Calibri" w:hAnsi="Calibri"/>
          <w:sz w:val="24"/>
          <w:szCs w:val="24"/>
        </w:rPr>
      </w:pPr>
      <w:r w:rsidRPr="00800B0B">
        <w:rPr>
          <w:rFonts w:ascii="Calibri" w:eastAsia="Calibri" w:hAnsi="Calibri"/>
          <w:sz w:val="24"/>
          <w:szCs w:val="24"/>
        </w:rPr>
        <w:t xml:space="preserve">Statement from Session about </w:t>
      </w:r>
      <w:r w:rsidR="005A30B5">
        <w:rPr>
          <w:rFonts w:ascii="Calibri" w:eastAsia="Calibri" w:hAnsi="Calibri"/>
          <w:sz w:val="24"/>
          <w:szCs w:val="24"/>
        </w:rPr>
        <w:t xml:space="preserve">the </w:t>
      </w:r>
      <w:r w:rsidRPr="00800B0B">
        <w:rPr>
          <w:rFonts w:ascii="Calibri" w:eastAsia="Calibri" w:hAnsi="Calibri"/>
          <w:sz w:val="24"/>
          <w:szCs w:val="24"/>
        </w:rPr>
        <w:t>applicant’s involvement in the church’s life:</w:t>
      </w:r>
    </w:p>
    <w:p w14:paraId="0C5038F5" w14:textId="77777777" w:rsidR="00800B0B" w:rsidRPr="00800B0B" w:rsidRDefault="00800B0B" w:rsidP="00800B0B">
      <w:pPr>
        <w:rPr>
          <w:sz w:val="24"/>
          <w:szCs w:val="24"/>
        </w:rPr>
      </w:pPr>
    </w:p>
    <w:sectPr w:rsidR="00800B0B" w:rsidRPr="00800B0B" w:rsidSect="00251136"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582BA" w14:textId="77777777" w:rsidR="00EC60A2" w:rsidRDefault="00EC60A2" w:rsidP="001B4892">
      <w:r>
        <w:separator/>
      </w:r>
    </w:p>
  </w:endnote>
  <w:endnote w:type="continuationSeparator" w:id="0">
    <w:p w14:paraId="5DF7595C" w14:textId="77777777" w:rsidR="00EC60A2" w:rsidRDefault="00EC60A2" w:rsidP="001B4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ypatia Sans Pro Semibold">
    <w:altName w:val="Calibri"/>
    <w:panose1 w:val="00000000000000000000"/>
    <w:charset w:val="00"/>
    <w:family w:val="swiss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E120F" w14:textId="77777777" w:rsidR="00800B0B" w:rsidRPr="00800B0B" w:rsidRDefault="00800B0B" w:rsidP="00800B0B">
    <w:pPr>
      <w:pStyle w:val="Footer"/>
      <w:ind w:left="720"/>
      <w:jc w:val="right"/>
      <w:rPr>
        <w:rFonts w:asciiTheme="minorHAnsi" w:hAnsiTheme="minorHAnsi"/>
      </w:rPr>
    </w:pPr>
    <w:r w:rsidRPr="00800B0B">
      <w:rPr>
        <w:rFonts w:asciiTheme="minorHAnsi" w:eastAsiaTheme="majorEastAsia" w:hAnsiTheme="minorHAnsi" w:cstheme="majorBidi"/>
      </w:rPr>
      <w:t xml:space="preserve">pg. </w:t>
    </w:r>
    <w:r w:rsidRPr="00800B0B">
      <w:rPr>
        <w:rFonts w:asciiTheme="minorHAnsi" w:eastAsiaTheme="minorEastAsia" w:hAnsiTheme="minorHAnsi" w:cstheme="minorBidi"/>
      </w:rPr>
      <w:fldChar w:fldCharType="begin"/>
    </w:r>
    <w:r w:rsidRPr="00800B0B">
      <w:rPr>
        <w:rFonts w:asciiTheme="minorHAnsi" w:hAnsiTheme="minorHAnsi"/>
      </w:rPr>
      <w:instrText xml:space="preserve"> PAGE    \* MERGEFORMAT </w:instrText>
    </w:r>
    <w:r w:rsidRPr="00800B0B">
      <w:rPr>
        <w:rFonts w:asciiTheme="minorHAnsi" w:eastAsiaTheme="minorEastAsia" w:hAnsiTheme="minorHAnsi" w:cstheme="minorBidi"/>
      </w:rPr>
      <w:fldChar w:fldCharType="separate"/>
    </w:r>
    <w:r w:rsidR="002866BD" w:rsidRPr="002866BD">
      <w:rPr>
        <w:rFonts w:asciiTheme="minorHAnsi" w:eastAsiaTheme="majorEastAsia" w:hAnsiTheme="minorHAnsi" w:cstheme="majorBidi"/>
        <w:noProof/>
      </w:rPr>
      <w:t>2</w:t>
    </w:r>
    <w:r w:rsidRPr="00800B0B">
      <w:rPr>
        <w:rFonts w:asciiTheme="minorHAnsi" w:eastAsiaTheme="majorEastAsia" w:hAnsiTheme="minorHAnsi" w:cstheme="majorBidi"/>
        <w:noProof/>
      </w:rPr>
      <w:fldChar w:fldCharType="end"/>
    </w:r>
  </w:p>
  <w:p w14:paraId="19378B2A" w14:textId="77777777" w:rsidR="00765785" w:rsidRPr="00800B0B" w:rsidRDefault="00536190" w:rsidP="00800B0B">
    <w:pPr>
      <w:pStyle w:val="Footer"/>
      <w:rPr>
        <w:rFonts w:asciiTheme="minorHAnsi" w:hAnsiTheme="minorHAnsi"/>
      </w:rPr>
    </w:pPr>
    <w:r>
      <w:rPr>
        <w:rFonts w:asciiTheme="minorHAnsi" w:hAnsiTheme="minorHAnsi"/>
      </w:rPr>
      <w:t xml:space="preserve">YAAD App. GA </w:t>
    </w:r>
    <w:r w:rsidR="009C3344">
      <w:rPr>
        <w:rFonts w:asciiTheme="minorHAnsi" w:hAnsiTheme="minorHAnsi"/>
      </w:rPr>
      <w:t>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3E2AA" w14:textId="77777777" w:rsidR="00EC60A2" w:rsidRDefault="00EC60A2" w:rsidP="001B4892">
      <w:r>
        <w:separator/>
      </w:r>
    </w:p>
  </w:footnote>
  <w:footnote w:type="continuationSeparator" w:id="0">
    <w:p w14:paraId="2058F3D8" w14:textId="77777777" w:rsidR="00EC60A2" w:rsidRDefault="00EC60A2" w:rsidP="001B4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6332F" w14:textId="77777777" w:rsidR="0079239D" w:rsidRDefault="00765785">
    <w:pPr>
      <w:pStyle w:val="Header"/>
    </w:pPr>
    <w:r>
      <w:rPr>
        <w:rFonts w:asciiTheme="minorHAnsi" w:hAnsiTheme="minorHAnsi"/>
        <w:noProof/>
        <w:sz w:val="28"/>
      </w:rPr>
      <w:drawing>
        <wp:anchor distT="0" distB="0" distL="114300" distR="114300" simplePos="0" relativeHeight="251659264" behindDoc="0" locked="0" layoutInCell="1" allowOverlap="1" wp14:anchorId="20B1157D" wp14:editId="44922158">
          <wp:simplePos x="0" y="0"/>
          <wp:positionH relativeFrom="column">
            <wp:posOffset>1581150</wp:posOffset>
          </wp:positionH>
          <wp:positionV relativeFrom="paragraph">
            <wp:posOffset>-228600</wp:posOffset>
          </wp:positionV>
          <wp:extent cx="2895600" cy="983541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rizontal-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5600" cy="983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67486"/>
    <w:multiLevelType w:val="hybridMultilevel"/>
    <w:tmpl w:val="F7FC1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E10D8F"/>
    <w:multiLevelType w:val="hybridMultilevel"/>
    <w:tmpl w:val="95BE22FE"/>
    <w:lvl w:ilvl="0" w:tplc="6840D63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2A7145"/>
    <w:multiLevelType w:val="hybridMultilevel"/>
    <w:tmpl w:val="572ED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053320"/>
    <w:multiLevelType w:val="hybridMultilevel"/>
    <w:tmpl w:val="2436B3F4"/>
    <w:lvl w:ilvl="0" w:tplc="58F04F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48601A"/>
    <w:multiLevelType w:val="hybridMultilevel"/>
    <w:tmpl w:val="BF02259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426096"/>
    <w:multiLevelType w:val="hybridMultilevel"/>
    <w:tmpl w:val="E5BC1694"/>
    <w:lvl w:ilvl="0" w:tplc="BB0673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D35073"/>
    <w:multiLevelType w:val="hybridMultilevel"/>
    <w:tmpl w:val="1638D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C45236"/>
    <w:multiLevelType w:val="hybridMultilevel"/>
    <w:tmpl w:val="6B6EF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5586351">
    <w:abstractNumId w:val="4"/>
  </w:num>
  <w:num w:numId="2" w16cid:durableId="1153761706">
    <w:abstractNumId w:val="6"/>
  </w:num>
  <w:num w:numId="3" w16cid:durableId="2023121555">
    <w:abstractNumId w:val="2"/>
  </w:num>
  <w:num w:numId="4" w16cid:durableId="144980426">
    <w:abstractNumId w:val="0"/>
  </w:num>
  <w:num w:numId="5" w16cid:durableId="1054620544">
    <w:abstractNumId w:val="5"/>
  </w:num>
  <w:num w:numId="6" w16cid:durableId="502477743">
    <w:abstractNumId w:val="7"/>
  </w:num>
  <w:num w:numId="7" w16cid:durableId="916019868">
    <w:abstractNumId w:val="3"/>
  </w:num>
  <w:num w:numId="8" w16cid:durableId="1927156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bQ0MLYwNLE0MjBU0lEKTi0uzszPAykwrAUAQLREDCwAAAA="/>
  </w:docVars>
  <w:rsids>
    <w:rsidRoot w:val="00614F8E"/>
    <w:rsid w:val="0000512D"/>
    <w:rsid w:val="00020572"/>
    <w:rsid w:val="00030BBF"/>
    <w:rsid w:val="000402F2"/>
    <w:rsid w:val="00041F2C"/>
    <w:rsid w:val="00043ABB"/>
    <w:rsid w:val="00052D84"/>
    <w:rsid w:val="00072C13"/>
    <w:rsid w:val="00082A14"/>
    <w:rsid w:val="0009309D"/>
    <w:rsid w:val="000C5BA5"/>
    <w:rsid w:val="000E08B6"/>
    <w:rsid w:val="000E6F3D"/>
    <w:rsid w:val="000F70D5"/>
    <w:rsid w:val="00127D8E"/>
    <w:rsid w:val="00135CB5"/>
    <w:rsid w:val="00143E35"/>
    <w:rsid w:val="00146201"/>
    <w:rsid w:val="0015170D"/>
    <w:rsid w:val="001666A4"/>
    <w:rsid w:val="001A2AC2"/>
    <w:rsid w:val="001B4892"/>
    <w:rsid w:val="001F2EA9"/>
    <w:rsid w:val="001F7055"/>
    <w:rsid w:val="002058D2"/>
    <w:rsid w:val="002150FD"/>
    <w:rsid w:val="0022296F"/>
    <w:rsid w:val="00223DB6"/>
    <w:rsid w:val="00247CC5"/>
    <w:rsid w:val="00250AE8"/>
    <w:rsid w:val="0026127B"/>
    <w:rsid w:val="002709DD"/>
    <w:rsid w:val="0028368C"/>
    <w:rsid w:val="0028538D"/>
    <w:rsid w:val="002866BD"/>
    <w:rsid w:val="00293C47"/>
    <w:rsid w:val="002A7401"/>
    <w:rsid w:val="002F7CAB"/>
    <w:rsid w:val="0030147B"/>
    <w:rsid w:val="00335EE8"/>
    <w:rsid w:val="003458A8"/>
    <w:rsid w:val="00353709"/>
    <w:rsid w:val="00380501"/>
    <w:rsid w:val="003B1546"/>
    <w:rsid w:val="003C1F76"/>
    <w:rsid w:val="00410F21"/>
    <w:rsid w:val="0041386C"/>
    <w:rsid w:val="004402B5"/>
    <w:rsid w:val="00445A29"/>
    <w:rsid w:val="004548A0"/>
    <w:rsid w:val="004637A0"/>
    <w:rsid w:val="0048538F"/>
    <w:rsid w:val="00494C16"/>
    <w:rsid w:val="004C7458"/>
    <w:rsid w:val="004D7D2D"/>
    <w:rsid w:val="004E430F"/>
    <w:rsid w:val="00522677"/>
    <w:rsid w:val="005267CA"/>
    <w:rsid w:val="00527BA5"/>
    <w:rsid w:val="00536190"/>
    <w:rsid w:val="0056298C"/>
    <w:rsid w:val="005670B1"/>
    <w:rsid w:val="00575E17"/>
    <w:rsid w:val="00595092"/>
    <w:rsid w:val="005974B5"/>
    <w:rsid w:val="005A30B5"/>
    <w:rsid w:val="005B47F9"/>
    <w:rsid w:val="005C0061"/>
    <w:rsid w:val="005D5F1C"/>
    <w:rsid w:val="005E52F1"/>
    <w:rsid w:val="00614F8E"/>
    <w:rsid w:val="006234F9"/>
    <w:rsid w:val="00637518"/>
    <w:rsid w:val="00651867"/>
    <w:rsid w:val="00657B1D"/>
    <w:rsid w:val="0066438F"/>
    <w:rsid w:val="006667BB"/>
    <w:rsid w:val="00672BF7"/>
    <w:rsid w:val="006B0AEA"/>
    <w:rsid w:val="006E1FFA"/>
    <w:rsid w:val="006E2129"/>
    <w:rsid w:val="006F1589"/>
    <w:rsid w:val="00700F3B"/>
    <w:rsid w:val="0070215D"/>
    <w:rsid w:val="00751BBA"/>
    <w:rsid w:val="00753FC6"/>
    <w:rsid w:val="0075645E"/>
    <w:rsid w:val="00765785"/>
    <w:rsid w:val="0076678D"/>
    <w:rsid w:val="0079239D"/>
    <w:rsid w:val="00792410"/>
    <w:rsid w:val="007A41C2"/>
    <w:rsid w:val="007D111A"/>
    <w:rsid w:val="007D4700"/>
    <w:rsid w:val="007E006B"/>
    <w:rsid w:val="00800B0B"/>
    <w:rsid w:val="008051B5"/>
    <w:rsid w:val="00810295"/>
    <w:rsid w:val="00847DB0"/>
    <w:rsid w:val="00877641"/>
    <w:rsid w:val="008C495F"/>
    <w:rsid w:val="008C706B"/>
    <w:rsid w:val="008D0854"/>
    <w:rsid w:val="0090319C"/>
    <w:rsid w:val="0090630A"/>
    <w:rsid w:val="009320E5"/>
    <w:rsid w:val="00955546"/>
    <w:rsid w:val="00985946"/>
    <w:rsid w:val="00997E7B"/>
    <w:rsid w:val="009A7202"/>
    <w:rsid w:val="009C3344"/>
    <w:rsid w:val="009C613D"/>
    <w:rsid w:val="00A13364"/>
    <w:rsid w:val="00A277A9"/>
    <w:rsid w:val="00A27BE4"/>
    <w:rsid w:val="00A41D41"/>
    <w:rsid w:val="00A46C0F"/>
    <w:rsid w:val="00AE0231"/>
    <w:rsid w:val="00AF1E37"/>
    <w:rsid w:val="00B175C9"/>
    <w:rsid w:val="00B314B6"/>
    <w:rsid w:val="00B648D9"/>
    <w:rsid w:val="00B670BE"/>
    <w:rsid w:val="00B770A6"/>
    <w:rsid w:val="00B77D55"/>
    <w:rsid w:val="00B9479F"/>
    <w:rsid w:val="00BD4420"/>
    <w:rsid w:val="00BF5188"/>
    <w:rsid w:val="00C124CC"/>
    <w:rsid w:val="00C3177E"/>
    <w:rsid w:val="00C33ECB"/>
    <w:rsid w:val="00C41D1D"/>
    <w:rsid w:val="00C7797C"/>
    <w:rsid w:val="00C91656"/>
    <w:rsid w:val="00CA1FC1"/>
    <w:rsid w:val="00CA7409"/>
    <w:rsid w:val="00CE703A"/>
    <w:rsid w:val="00D20E20"/>
    <w:rsid w:val="00D22CFD"/>
    <w:rsid w:val="00D61AEC"/>
    <w:rsid w:val="00DA7E8C"/>
    <w:rsid w:val="00DA7F74"/>
    <w:rsid w:val="00DB0778"/>
    <w:rsid w:val="00DD7EF1"/>
    <w:rsid w:val="00E13FAE"/>
    <w:rsid w:val="00E90C98"/>
    <w:rsid w:val="00EB5A78"/>
    <w:rsid w:val="00EC60A2"/>
    <w:rsid w:val="00EE08E6"/>
    <w:rsid w:val="00EE76E3"/>
    <w:rsid w:val="00F008AE"/>
    <w:rsid w:val="00F13D59"/>
    <w:rsid w:val="00F17A98"/>
    <w:rsid w:val="00F2125F"/>
    <w:rsid w:val="00F35B89"/>
    <w:rsid w:val="00FE31C3"/>
    <w:rsid w:val="00FE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B0FDA1"/>
  <w15:docId w15:val="{6CF323E0-1393-46A8-9F28-4D4A7920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F8E"/>
    <w:pPr>
      <w:jc w:val="lef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5F1C"/>
    <w:pPr>
      <w:pBdr>
        <w:bottom w:val="single" w:sz="12" w:space="1" w:color="71B43C" w:themeColor="accent1" w:themeShade="BF"/>
      </w:pBdr>
      <w:jc w:val="center"/>
      <w:outlineLvl w:val="0"/>
    </w:pPr>
    <w:rPr>
      <w:rFonts w:asciiTheme="majorHAnsi" w:eastAsiaTheme="majorEastAsia" w:hAnsiTheme="majorHAnsi" w:cstheme="minorHAnsi"/>
      <w:bCs/>
      <w:color w:val="004A19" w:themeColor="text1"/>
      <w:spacing w:val="-20"/>
      <w:sz w:val="38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637518"/>
    <w:pPr>
      <w:spacing w:before="200" w:after="80"/>
      <w:outlineLvl w:val="1"/>
    </w:pPr>
    <w:rPr>
      <w:rFonts w:asciiTheme="majorHAnsi" w:eastAsiaTheme="majorEastAsia" w:hAnsiTheme="majorHAnsi" w:cstheme="majorBidi"/>
      <w:b/>
      <w:color w:val="4C7928" w:themeColor="accent1" w:themeShade="8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7518"/>
    <w:pPr>
      <w:pBdr>
        <w:bottom w:val="single" w:sz="4" w:space="1" w:color="C3E2AA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9CD073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7518"/>
    <w:pPr>
      <w:pBdr>
        <w:bottom w:val="single" w:sz="4" w:space="2" w:color="D7ECC6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9CD073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7518"/>
    <w:pPr>
      <w:spacing w:before="200" w:after="80"/>
      <w:outlineLvl w:val="4"/>
    </w:pPr>
    <w:rPr>
      <w:rFonts w:asciiTheme="majorHAnsi" w:eastAsiaTheme="majorEastAsia" w:hAnsiTheme="majorHAnsi" w:cstheme="majorBidi"/>
      <w:color w:val="9CD073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7518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9CD073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37518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5E9732" w:themeColor="accent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37518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5E9732" w:themeColor="accent3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37518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5E9732" w:themeColor="accent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F1C"/>
    <w:rPr>
      <w:rFonts w:asciiTheme="majorHAnsi" w:eastAsiaTheme="majorEastAsia" w:hAnsiTheme="majorHAnsi" w:cstheme="minorHAnsi"/>
      <w:bCs/>
      <w:color w:val="004A19" w:themeColor="text1"/>
      <w:spacing w:val="-20"/>
      <w:sz w:val="3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37518"/>
    <w:rPr>
      <w:rFonts w:asciiTheme="majorHAnsi" w:eastAsiaTheme="majorEastAsia" w:hAnsiTheme="majorHAnsi" w:cstheme="majorBidi"/>
      <w:b/>
      <w:color w:val="4C7928" w:themeColor="accent1" w:themeShade="80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37518"/>
    <w:rPr>
      <w:rFonts w:asciiTheme="majorHAnsi" w:eastAsiaTheme="majorEastAsia" w:hAnsiTheme="majorHAnsi" w:cstheme="majorBidi"/>
      <w:color w:val="9CD073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37518"/>
    <w:rPr>
      <w:rFonts w:asciiTheme="majorHAnsi" w:eastAsiaTheme="majorEastAsia" w:hAnsiTheme="majorHAnsi" w:cstheme="majorBidi"/>
      <w:i/>
      <w:iCs/>
      <w:color w:val="9CD073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37518"/>
    <w:rPr>
      <w:rFonts w:asciiTheme="majorHAnsi" w:eastAsiaTheme="majorEastAsia" w:hAnsiTheme="majorHAnsi" w:cstheme="majorBidi"/>
      <w:color w:val="9CD073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637518"/>
    <w:rPr>
      <w:rFonts w:asciiTheme="majorHAnsi" w:eastAsiaTheme="majorEastAsia" w:hAnsiTheme="majorHAnsi" w:cstheme="majorBidi"/>
      <w:i/>
      <w:iCs/>
      <w:color w:val="9CD073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637518"/>
    <w:rPr>
      <w:rFonts w:asciiTheme="majorHAnsi" w:eastAsiaTheme="majorEastAsia" w:hAnsiTheme="majorHAnsi" w:cstheme="majorBidi"/>
      <w:b/>
      <w:bCs/>
      <w:color w:val="5E9732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637518"/>
    <w:rPr>
      <w:rFonts w:asciiTheme="majorHAnsi" w:eastAsiaTheme="majorEastAsia" w:hAnsiTheme="majorHAnsi" w:cstheme="majorBidi"/>
      <w:b/>
      <w:bCs/>
      <w:i/>
      <w:iCs/>
      <w:color w:val="5E9732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37518"/>
    <w:rPr>
      <w:rFonts w:asciiTheme="majorHAnsi" w:eastAsiaTheme="majorEastAsia" w:hAnsiTheme="majorHAnsi" w:cstheme="majorBidi"/>
      <w:i/>
      <w:iCs/>
      <w:color w:val="5E9732" w:themeColor="accent3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37518"/>
    <w:pPr>
      <w:tabs>
        <w:tab w:val="left" w:pos="540"/>
        <w:tab w:val="right" w:leader="dot" w:pos="9630"/>
      </w:tabs>
      <w:spacing w:line="360" w:lineRule="auto"/>
      <w:ind w:right="-720"/>
    </w:pPr>
    <w:rPr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37518"/>
    <w:pPr>
      <w:spacing w:after="100" w:line="276" w:lineRule="auto"/>
      <w:ind w:left="216"/>
    </w:pPr>
    <w:rPr>
      <w:rFonts w:ascii="Calibri" w:hAnsi="Calibr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37518"/>
    <w:pPr>
      <w:spacing w:after="100" w:line="276" w:lineRule="auto"/>
      <w:ind w:left="180"/>
      <w:outlineLvl w:val="1"/>
    </w:pPr>
    <w:rPr>
      <w:rFonts w:ascii="Calibri" w:hAnsi="Calibr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7518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37518"/>
    <w:pPr>
      <w:pBdr>
        <w:top w:val="single" w:sz="8" w:space="10" w:color="CDE7B9" w:themeColor="accent1" w:themeTint="7F"/>
        <w:bottom w:val="single" w:sz="24" w:space="15" w:color="5E9732" w:themeColor="accent3"/>
      </w:pBdr>
      <w:jc w:val="center"/>
    </w:pPr>
    <w:rPr>
      <w:rFonts w:asciiTheme="majorHAnsi" w:eastAsiaTheme="majorEastAsia" w:hAnsiTheme="majorHAnsi" w:cstheme="majorBidi"/>
      <w:i/>
      <w:iCs/>
      <w:color w:val="4B7828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637518"/>
    <w:rPr>
      <w:rFonts w:asciiTheme="majorHAnsi" w:eastAsiaTheme="majorEastAsia" w:hAnsiTheme="majorHAnsi" w:cstheme="majorBidi"/>
      <w:i/>
      <w:iCs/>
      <w:color w:val="4B7828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7518"/>
    <w:pPr>
      <w:spacing w:before="200" w:after="90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7518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637518"/>
    <w:rPr>
      <w:b/>
      <w:bCs/>
      <w:spacing w:val="0"/>
    </w:rPr>
  </w:style>
  <w:style w:type="character" w:styleId="Emphasis">
    <w:name w:val="Emphasis"/>
    <w:uiPriority w:val="20"/>
    <w:qFormat/>
    <w:rsid w:val="00637518"/>
    <w:rPr>
      <w:b/>
      <w:bCs/>
      <w:i/>
      <w:iCs/>
      <w:color w:val="00E34C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637518"/>
  </w:style>
  <w:style w:type="character" w:customStyle="1" w:styleId="NoSpacingChar">
    <w:name w:val="No Spacing Char"/>
    <w:basedOn w:val="DefaultParagraphFont"/>
    <w:link w:val="NoSpacing"/>
    <w:uiPriority w:val="1"/>
    <w:rsid w:val="00637518"/>
  </w:style>
  <w:style w:type="paragraph" w:styleId="ListParagraph">
    <w:name w:val="List Paragraph"/>
    <w:basedOn w:val="Normal"/>
    <w:uiPriority w:val="34"/>
    <w:qFormat/>
    <w:rsid w:val="0063751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37518"/>
    <w:rPr>
      <w:rFonts w:asciiTheme="majorHAnsi" w:eastAsiaTheme="majorEastAsia" w:hAnsiTheme="majorHAnsi" w:cstheme="majorBidi"/>
      <w:i/>
      <w:iCs/>
      <w:color w:val="00E34C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637518"/>
    <w:rPr>
      <w:rFonts w:asciiTheme="majorHAnsi" w:eastAsiaTheme="majorEastAsia" w:hAnsiTheme="majorHAnsi" w:cstheme="majorBidi"/>
      <w:i/>
      <w:iCs/>
      <w:color w:val="00E34C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7518"/>
    <w:pPr>
      <w:pBdr>
        <w:top w:val="single" w:sz="12" w:space="10" w:color="D7ECC6" w:themeColor="accent1" w:themeTint="66"/>
        <w:left w:val="single" w:sz="36" w:space="4" w:color="9CD073" w:themeColor="accent1"/>
        <w:bottom w:val="single" w:sz="24" w:space="10" w:color="5E9732" w:themeColor="accent3"/>
        <w:right w:val="single" w:sz="36" w:space="4" w:color="9CD073" w:themeColor="accent1"/>
      </w:pBdr>
      <w:shd w:val="clear" w:color="auto" w:fill="9CD073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ECDFA7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7518"/>
    <w:rPr>
      <w:rFonts w:asciiTheme="majorHAnsi" w:eastAsiaTheme="majorEastAsia" w:hAnsiTheme="majorHAnsi" w:cstheme="majorBidi"/>
      <w:i/>
      <w:iCs/>
      <w:color w:val="ECDFA7" w:themeColor="background1"/>
      <w:sz w:val="24"/>
      <w:szCs w:val="24"/>
      <w:shd w:val="clear" w:color="auto" w:fill="9CD073" w:themeFill="accent1"/>
    </w:rPr>
  </w:style>
  <w:style w:type="character" w:styleId="SubtleEmphasis">
    <w:name w:val="Subtle Emphasis"/>
    <w:uiPriority w:val="19"/>
    <w:qFormat/>
    <w:rsid w:val="00637518"/>
    <w:rPr>
      <w:i/>
      <w:iCs/>
      <w:color w:val="00E34C" w:themeColor="text1" w:themeTint="A5"/>
    </w:rPr>
  </w:style>
  <w:style w:type="character" w:styleId="IntenseEmphasis">
    <w:name w:val="Intense Emphasis"/>
    <w:uiPriority w:val="21"/>
    <w:qFormat/>
    <w:rsid w:val="00637518"/>
    <w:rPr>
      <w:b/>
      <w:bCs/>
      <w:i/>
      <w:iCs/>
      <w:color w:val="9CD073" w:themeColor="accent1"/>
      <w:sz w:val="22"/>
      <w:szCs w:val="22"/>
    </w:rPr>
  </w:style>
  <w:style w:type="character" w:styleId="SubtleReference">
    <w:name w:val="Subtle Reference"/>
    <w:uiPriority w:val="31"/>
    <w:qFormat/>
    <w:rsid w:val="00637518"/>
    <w:rPr>
      <w:color w:val="auto"/>
      <w:u w:val="single" w:color="5E9732" w:themeColor="accent3"/>
    </w:rPr>
  </w:style>
  <w:style w:type="character" w:styleId="IntenseReference">
    <w:name w:val="Intense Reference"/>
    <w:basedOn w:val="DefaultParagraphFont"/>
    <w:uiPriority w:val="32"/>
    <w:qFormat/>
    <w:rsid w:val="00637518"/>
    <w:rPr>
      <w:b/>
      <w:bCs/>
      <w:color w:val="467025" w:themeColor="accent3" w:themeShade="BF"/>
      <w:u w:val="single" w:color="5E9732" w:themeColor="accent3"/>
    </w:rPr>
  </w:style>
  <w:style w:type="character" w:styleId="BookTitle">
    <w:name w:val="Book Title"/>
    <w:basedOn w:val="DefaultParagraphFont"/>
    <w:uiPriority w:val="33"/>
    <w:qFormat/>
    <w:rsid w:val="00637518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637518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614F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F8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B48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892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3709"/>
    <w:rPr>
      <w:color w:val="FFFF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7F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7F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7F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F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7F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Donegal">
  <a:themeElements>
    <a:clrScheme name="Donegal">
      <a:dk1>
        <a:srgbClr val="004A19"/>
      </a:dk1>
      <a:lt1>
        <a:srgbClr val="ECDFA7"/>
      </a:lt1>
      <a:dk2>
        <a:srgbClr val="5E9732"/>
      </a:dk2>
      <a:lt2>
        <a:srgbClr val="FFFFFF"/>
      </a:lt2>
      <a:accent1>
        <a:srgbClr val="9CD073"/>
      </a:accent1>
      <a:accent2>
        <a:srgbClr val="004A19"/>
      </a:accent2>
      <a:accent3>
        <a:srgbClr val="5E9732"/>
      </a:accent3>
      <a:accent4>
        <a:srgbClr val="ECDFA7"/>
      </a:accent4>
      <a:accent5>
        <a:srgbClr val="DEEFD0"/>
      </a:accent5>
      <a:accent6>
        <a:srgbClr val="FFFFFF"/>
      </a:accent6>
      <a:hlink>
        <a:srgbClr val="FFFFFF"/>
      </a:hlink>
      <a:folHlink>
        <a:srgbClr val="84B2F6"/>
      </a:folHlink>
    </a:clrScheme>
    <a:fontScheme name="Donegal">
      <a:majorFont>
        <a:latin typeface="Hypatia Sans Pro Semibold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4D0946-FD18-4C5E-A168-F0BE2DD82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770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negal Presbytery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sy</dc:creator>
  <cp:lastModifiedBy>Christine Wells</cp:lastModifiedBy>
  <cp:revision>5</cp:revision>
  <dcterms:created xsi:type="dcterms:W3CDTF">2023-09-25T15:42:00Z</dcterms:created>
  <dcterms:modified xsi:type="dcterms:W3CDTF">2025-06-2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d997d91bbc3f553a8fdf5f8da981e5eda00e99442020ea26425922958c5e3</vt:lpwstr>
  </property>
</Properties>
</file>